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A722B8" w14:textId="23187735" w:rsidR="00721F48" w:rsidRDefault="00223DB1" w:rsidP="00223DB1">
      <w:pPr>
        <w:pStyle w:val="Heading1"/>
        <w:jc w:val="center"/>
        <w:rPr>
          <w:sz w:val="36"/>
          <w:szCs w:val="36"/>
          <w:u w:val="single"/>
        </w:rPr>
      </w:pPr>
      <w:r w:rsidRPr="00223DB1">
        <w:rPr>
          <w:sz w:val="36"/>
          <w:szCs w:val="36"/>
          <w:u w:val="single"/>
        </w:rPr>
        <w:t>Git Cheat Sheet</w:t>
      </w:r>
    </w:p>
    <w:p w14:paraId="7CA1FF0C" w14:textId="6DC2648B" w:rsidR="00223DB1" w:rsidRDefault="00223DB1" w:rsidP="00223DB1"/>
    <w:p w14:paraId="55982BFF" w14:textId="044F7D71" w:rsidR="00223DB1" w:rsidRDefault="00223DB1" w:rsidP="00223DB1">
      <w:pPr>
        <w:pStyle w:val="Heading2"/>
      </w:pPr>
      <w:r>
        <w:t>Key Concepts</w:t>
      </w:r>
    </w:p>
    <w:p w14:paraId="788BFDA9" w14:textId="64B2EA2B" w:rsidR="00223DB1" w:rsidRDefault="00223DB1" w:rsidP="00223DB1">
      <w:pPr>
        <w:pStyle w:val="ListParagraph"/>
        <w:numPr>
          <w:ilvl w:val="0"/>
          <w:numId w:val="1"/>
        </w:numPr>
      </w:pPr>
      <w:r>
        <w:t>Repository contains files, history config manged by git</w:t>
      </w:r>
    </w:p>
    <w:p w14:paraId="3ECE6596" w14:textId="5BF3DD8A" w:rsidR="00223DB1" w:rsidRDefault="00223DB1" w:rsidP="00223DB1">
      <w:pPr>
        <w:pStyle w:val="ListParagraph"/>
        <w:numPr>
          <w:ilvl w:val="0"/>
          <w:numId w:val="1"/>
        </w:numPr>
      </w:pPr>
      <w:r>
        <w:t>There are three states for files being managed by git:</w:t>
      </w:r>
    </w:p>
    <w:p w14:paraId="3586DFF5" w14:textId="1475FA8B" w:rsidR="00223DB1" w:rsidRDefault="00223DB1" w:rsidP="00223DB1">
      <w:pPr>
        <w:pStyle w:val="ListParagraph"/>
        <w:numPr>
          <w:ilvl w:val="1"/>
          <w:numId w:val="1"/>
        </w:numPr>
      </w:pPr>
      <w:r>
        <w:t>Working Directory – Where the work is done on the local computer</w:t>
      </w:r>
    </w:p>
    <w:p w14:paraId="11B085A9" w14:textId="053E27C8" w:rsidR="00223DB1" w:rsidRDefault="00223DB1" w:rsidP="00223DB1">
      <w:pPr>
        <w:pStyle w:val="ListParagraph"/>
        <w:numPr>
          <w:ilvl w:val="1"/>
          <w:numId w:val="1"/>
        </w:numPr>
      </w:pPr>
      <w:r>
        <w:t>Staging Area – pre commit holding area</w:t>
      </w:r>
    </w:p>
    <w:p w14:paraId="3C88E67E" w14:textId="200F89C7" w:rsidR="00223DB1" w:rsidRDefault="00223DB1" w:rsidP="00223DB1">
      <w:pPr>
        <w:pStyle w:val="ListParagraph"/>
        <w:numPr>
          <w:ilvl w:val="1"/>
          <w:numId w:val="1"/>
        </w:numPr>
      </w:pPr>
      <w:r>
        <w:t>Commit – Git Repository (History)</w:t>
      </w:r>
    </w:p>
    <w:p w14:paraId="0F254A2C" w14:textId="4B9E4EAF" w:rsidR="00223DB1" w:rsidRDefault="00223DB1" w:rsidP="00223DB1">
      <w:pPr>
        <w:pStyle w:val="ListParagraph"/>
        <w:numPr>
          <w:ilvl w:val="0"/>
          <w:numId w:val="1"/>
        </w:numPr>
      </w:pPr>
      <w:r>
        <w:t>Remote Repository (GitHub)</w:t>
      </w:r>
    </w:p>
    <w:p w14:paraId="133D7029" w14:textId="3AD54847" w:rsidR="00223DB1" w:rsidRDefault="00223DB1" w:rsidP="00223DB1">
      <w:pPr>
        <w:pStyle w:val="ListParagraph"/>
        <w:numPr>
          <w:ilvl w:val="0"/>
          <w:numId w:val="1"/>
        </w:numPr>
      </w:pPr>
      <w:r>
        <w:t>Master Branch (Timeline that contains your changes)</w:t>
      </w:r>
    </w:p>
    <w:p w14:paraId="2342A050" w14:textId="4F7ED236" w:rsidR="00223DB1" w:rsidRPr="00223DB1" w:rsidRDefault="00223DB1" w:rsidP="00223DB1">
      <w:pPr>
        <w:pStyle w:val="ListParagraph"/>
        <w:numPr>
          <w:ilvl w:val="1"/>
          <w:numId w:val="1"/>
        </w:numPr>
      </w:pPr>
      <w:r>
        <w:t>This is the default branch</w:t>
      </w:r>
    </w:p>
    <w:sectPr w:rsidR="00223DB1" w:rsidRPr="00223D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0C63B7"/>
    <w:multiLevelType w:val="hybridMultilevel"/>
    <w:tmpl w:val="3B42C1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NrE0NDY0NDM0NrZU0lEKTi0uzszPAykwrAUAlEz8wiwAAAA="/>
  </w:docVars>
  <w:rsids>
    <w:rsidRoot w:val="00223DB1"/>
    <w:rsid w:val="00223DB1"/>
    <w:rsid w:val="00423134"/>
    <w:rsid w:val="00721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ECEA0"/>
  <w15:chartTrackingRefBased/>
  <w15:docId w15:val="{F33AF80B-D6C5-40AE-86B9-A0976DB1E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3DB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3D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3DB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23D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23D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7</Words>
  <Characters>328</Characters>
  <Application>Microsoft Office Word</Application>
  <DocSecurity>0</DocSecurity>
  <Lines>2</Lines>
  <Paragraphs>1</Paragraphs>
  <ScaleCrop>false</ScaleCrop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Hawkins</dc:creator>
  <cp:keywords/>
  <dc:description/>
  <cp:lastModifiedBy>Jack Hawkins</cp:lastModifiedBy>
  <cp:revision>1</cp:revision>
  <dcterms:created xsi:type="dcterms:W3CDTF">2021-02-03T14:08:00Z</dcterms:created>
  <dcterms:modified xsi:type="dcterms:W3CDTF">2021-02-03T14:15:00Z</dcterms:modified>
</cp:coreProperties>
</file>